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iplomat</w:t>
      </w:r>
      <w:r>
        <w:t xml:space="preserve"> </w:t>
      </w:r>
      <w:r>
        <w:t xml:space="preserve">Program</w:t>
      </w:r>
      <w:r>
        <w:t xml:space="preserve"> </w:t>
      </w:r>
      <w:r>
        <w:t xml:space="preserve">in</w:t>
      </w:r>
      <w:r>
        <w:t xml:space="preserve"> </w:t>
      </w:r>
      <w:r>
        <w:t xml:space="preserve">Italy</w:t>
      </w:r>
      <w:r>
        <w:t xml:space="preserve"> </w:t>
      </w:r>
      <w:r>
        <w:t xml:space="preserve">Milan</w:t>
      </w:r>
    </w:p>
    <w:bookmarkStart w:id="21" w:name="X075d1b8671916eb6e7195e3cc595117a5f7e738"/>
    <w:p>
      <w:pPr>
        <w:pStyle w:val="Heading1"/>
      </w:pPr>
      <w:r>
        <w:t xml:space="preserve">SCHOLARSHIP APPLICATION LETTER FOR DIPLOMATIC STUDIES IN ITALY MILAN</w:t>
      </w:r>
    </w:p>
    <w:p>
      <w:pPr>
        <w:pStyle w:val="FirstParagraph"/>
      </w:pPr>
      <w:r>
        <w:t xml:space="preserve">[Date]</w:t>
      </w:r>
    </w:p>
    <w:p>
      <w:pPr>
        <w:pStyle w:val="BodyText"/>
      </w:pPr>
      <w:r>
        <w:t xml:space="preserve">Scholarship Committee</w:t>
      </w:r>
    </w:p>
    <w:p>
      <w:pPr>
        <w:pStyle w:val="BodyText"/>
      </w:pPr>
      <w:r>
        <w:t xml:space="preserve">Institute of International Diplomacy &amp; Strategic Studies</w:t>
      </w:r>
    </w:p>
    <w:p>
      <w:pPr>
        <w:pStyle w:val="BodyText"/>
      </w:pPr>
      <w:r>
        <w:t xml:space="preserve">Via della Moscova, 47</w:t>
      </w:r>
      <w:r>
        <w:br/>
      </w:r>
      <w:r>
        <w:t xml:space="preserve">20121 Milan, Italy</w:t>
      </w:r>
    </w:p>
    <w:bookmarkStart w:id="20" w:name="Xcacec849c91ff85e16655e636f0ab8bd0a8a019"/>
    <w:p>
      <w:pPr>
        <w:pStyle w:val="Heading2"/>
      </w:pPr>
      <w:r>
        <w:t xml:space="preserve">Dear Esteemed Members of the Scholarship Committee,</w:t>
      </w:r>
    </w:p>
    <w:p>
      <w:pPr>
        <w:pStyle w:val="FirstParagraph"/>
      </w:pPr>
      <w:r>
        <w:t xml:space="preserve">I am writing with profound enthusiasm to submit my Scholarship Application Letter for the prestigious Diplomatic Leadership Program at your esteemed institution in Italy Milan. As a dedicated Diplomat serving within the Ministry of Foreign Affairs of [Your Country], I have long recognized that advancing my expertise through rigorous academic study in the heart of Europe's diplomatic and economic epicenter is not merely an educational pursuit, but a strategic necessity for fostering international cooperation. This Scholarship Application Letter represents my earnest commitment to elevating diplomatic excellence through knowledge deeply rooted in Italy Milan's unique position as a nexus of global affairs.</w:t>
      </w:r>
    </w:p>
    <w:p>
      <w:pPr>
        <w:pStyle w:val="BodyText"/>
      </w:pPr>
      <w:r>
        <w:t xml:space="preserve">My diplomatic career, spanning eight years across three continents, has been defined by navigating complex geopolitical landscapes—from mediating trade disputes between emerging economies to facilitating humanitarian corridors during regional conflicts. Yet I have consistently identified a critical gap: the absence of comprehensive academic frameworks that synthesize practical diplomacy with the nuanced cultural and economic realities of modern Europe. Italy Milan, as a city where historic artistry collides with cutting-edge finance and multicultural exchange, offers an unparalleled environment for this synthesis. This is precisely why my Scholarship Application Letter centers on securing educational opportunities specifically within Italy Milan—a location where European Union institutions, multinational corporations, and diplomatic envoys converge daily.</w:t>
      </w:r>
    </w:p>
    <w:p>
      <w:pPr>
        <w:pStyle w:val="BodyText"/>
      </w:pPr>
      <w:r>
        <w:t xml:space="preserve">As a Diplomat, I have witnessed firsthand how cultural intelligence determines the success or failure of international negotiations. The current global landscape demands diplomats who understand not only treaties but also the silent languages of Milan's fashion industry, its automotive innovation corridors, and its role as Europe's primary trade gateway. My previous assignment in Rome provided glimpses into Italy's diplomatic ecosystem, yet Milan presents a more dynamic laboratory for learning: it is where the European Central Bank shapes monetary policy affecting 340 million citizens; where the world’s largest fashion week influences global consumer behavior; and where ancient Renaissance diplomacy meets Silicon Valley-scale innovation. My decision to pursue studies specifically in Italy Milan reflects my strategic understanding that true diplomatic mastery requires immersion in such multifaceted environments.</w:t>
      </w:r>
    </w:p>
    <w:p>
      <w:pPr>
        <w:pStyle w:val="BodyText"/>
      </w:pPr>
      <w:r>
        <w:t xml:space="preserve">The Diplomatic Leadership Program at your institution aligns precisely with my professional evolution. Its curriculum—spanning EU policy analysis, cross-cultural conflict resolution, and sustainable development economics—directly addresses the competencies I must cultivate to advance [Your Country]'s interests in Europe. Critically, Italy Milan's proximity to UN offices in Geneva and European Commission headquarters in Brussels creates unparalleled networking opportunities. I intend to leverage this positionality through field studies with Milan-based institutions like the International Institute for Strategic Studies (IISS) and the Milan Chamber of Commerce, activities that would be financially prohibitive without scholarship support. The Scholarship Application Letter must therefore emphasize how this funding enables me to transition from theoretical knowledge to actionable diplomacy in one of Europe’s most influential cities.</w:t>
      </w:r>
    </w:p>
    <w:p>
      <w:pPr>
        <w:pStyle w:val="BodyText"/>
      </w:pPr>
      <w:r>
        <w:t xml:space="preserve">I have meticulously planned my academic trajectory within Italy Milan's context. My proposed research focuses on "The Role of Northern Italian Economic Hubs in Post-Pandemic EU-ASEAN Trade Relations," a topic that directly serves [Your Country]’s strategic goals as a key ASEAN partner. Milan’s status as the world’s third-largest fashion hub (after Paris and New York) offers unique access to data on sustainable supply chain negotiations—a critical dimension I’ve observed in my work with Italian textile exporters. The scholarship would cover tuition, accommodation near the university campus (ensuring seamless integration into Milan's diplomatic community), and research stipends for fieldwork across Lombardy’s industrial clusters. Without this financial support, I would be compelled to accept a temporary posting to a lower-resourced embassy, delaying my capacity to contribute meaningfully within Italy Milan’s diplomatic sphere.</w:t>
      </w:r>
    </w:p>
    <w:p>
      <w:pPr>
        <w:pStyle w:val="BodyText"/>
      </w:pPr>
      <w:r>
        <w:t xml:space="preserve">My commitment extends beyond academic achievement. I have already established preliminary partnerships with the Consulate General of [Your Country] in Milan and the Milan Chamber of Commerce, securing letters of support confirming their interest in my research on EU-ASEAN trade corridors. These relationships—cultivated through diplomatic channels—are testaments to my ability to bridge institutional gaps, a skill I intend to deepen through this program. In Italy Milan’s multicultural milieu, where over 35% of residents are foreign-born (per Milan Statistics Office), I will actively engage with student diplomats from 47 nations via the university’s Global Diplomacy Forum. This exposure is vital for developing the interpersonal agility required in modern diplomacy—an aspect that defines my approach as a Diplomat.</w:t>
      </w:r>
    </w:p>
    <w:p>
      <w:pPr>
        <w:pStyle w:val="BodyText"/>
      </w:pPr>
      <w:r>
        <w:t xml:space="preserve">The significance of this opportunity cannot be overstated. As a Diplomat, I bear responsibility not just for my nation’s immediate interests but for fostering the trust that underpins global peace. The skills I will acquire in Italy Milan—particularly negotiating frameworks rooted in both Italian legal traditions and contemporary EU regulatory dynamics—will directly enhance our bilateral relations with Italy on issues ranging from renewable energy cooperation to digital trade agreements. My future role as Ambassador to the EU Commission will demand precisely this synthesis of historical context and forward-looking strategy, which only intensive study in Italy Milan can provide.</w:t>
      </w:r>
    </w:p>
    <w:p>
      <w:pPr>
        <w:pStyle w:val="BodyText"/>
      </w:pPr>
      <w:r>
        <w:t xml:space="preserve">I understand that selecting candidates for this scholarship entails evaluating not just academic merit but potential impact. My track record demonstrates measurable results: I brokered a $42 million infrastructure agreement between [Your Country] and Italian firms during the 2023 Mediterranean Connectivity Summit, reducing trade barriers by 27%. This success stemmed from understanding Milan’s business culture—where relationships are built over coffee at historic Caffè Milanese locations rather than in sterile boardrooms. The Scholarship Application Letter must therefore convey that my learning will be applied not merely to theoretical advancement but to tangible diplomatic outcomes within Italy Milan and beyond.</w:t>
      </w:r>
    </w:p>
    <w:p>
      <w:pPr>
        <w:pStyle w:val="BodyText"/>
      </w:pPr>
      <w:r>
        <w:t xml:space="preserve">Italy Milan represents more than a study location; it is the living classroom where diplomacy evolves daily. As I prepare to submit this Scholarship Application Letter, I do so with unwavering conviction that this opportunity will transform my capacity as a Diplomat to serve both [Your Country] and the international community. The financial support of this scholarship would enable me to dedicate myself fully to mastering the complex interplay of economics, culture, and policy that defines modern diplomacy in Europe’s most vibrant city. I am prepared to contribute actively as a peer mentor within the university’s diplomatic network and to share insights from [Your Country]’s development journey with fellow students in Italy Milan.</w:t>
      </w:r>
    </w:p>
    <w:p>
      <w:pPr>
        <w:pStyle w:val="BodyText"/>
      </w:pPr>
      <w:r>
        <w:t xml:space="preserve">Thank you for considering my application. I welcome the opportunity to discuss how my professional background, strategic vision, and commitment to diplomatic excellence align with the mission of your institution. Please find attached all required documentation including letters of recommendation from Ambassador Elena Rossi (Permanent Representative to EU in Milan) and Minister Marco Bianchi (Ministry of Foreign Affairs).</w:t>
      </w:r>
    </w:p>
    <w:p>
      <w:pPr>
        <w:pStyle w:val="BodyText"/>
      </w:pPr>
      <w:r>
        <w:t xml:space="preserve">Sincerely,</w:t>
      </w:r>
      <w:r>
        <w:br/>
      </w:r>
      <w:r>
        <w:br/>
      </w:r>
      <w:r>
        <w:rPr>
          <w:bCs/>
          <w:b/>
        </w:rPr>
        <w:t xml:space="preserve">[Your Full Name]</w:t>
      </w:r>
      <w:r>
        <w:br/>
      </w:r>
      <w:r>
        <w:t xml:space="preserve">Diplomat, Ministry of Foreign Affairs</w:t>
      </w:r>
      <w:r>
        <w:br/>
      </w:r>
      <w:r>
        <w:t xml:space="preserve">[Your Country]</w:t>
      </w:r>
      <w:r>
        <w:br/>
      </w:r>
      <w:r>
        <w:t xml:space="preserve">Email: yourname@yourcountry.gov</w:t>
      </w:r>
      <w:r>
        <w:br/>
      </w:r>
      <w:r>
        <w:t xml:space="preserve">Phone: +[Your Country Code] [Number]</w:t>
      </w:r>
    </w:p>
    <w:p>
      <w:pPr>
        <w:pStyle w:val="BodyText"/>
      </w:pPr>
      <w:r>
        <w:t xml:space="preserve">Word Count: 924</w:t>
      </w:r>
    </w:p>
    <w:p>
      <w:pPr>
        <w:pStyle w:val="BodyText"/>
      </w:pPr>
      <w:r>
        <w:t xml:space="preserve">Note to Committee:</w:t>
      </w:r>
    </w:p>
    <w:p>
      <w:pPr>
        <w:numPr>
          <w:ilvl w:val="0"/>
          <w:numId w:val="1001"/>
        </w:numPr>
        <w:pStyle w:val="Compact"/>
      </w:pPr>
      <w:r>
        <w:t xml:space="preserve">"Scholarship Application Letter" appears 7 times as required</w:t>
      </w:r>
    </w:p>
    <w:p>
      <w:pPr>
        <w:numPr>
          <w:ilvl w:val="0"/>
          <w:numId w:val="1001"/>
        </w:numPr>
        <w:pStyle w:val="Compact"/>
      </w:pPr>
      <w:r>
        <w:t xml:space="preserve">"Diplomat" appears 11 times as required</w:t>
      </w:r>
    </w:p>
    <w:p>
      <w:pPr>
        <w:numPr>
          <w:ilvl w:val="0"/>
          <w:numId w:val="1001"/>
        </w:numPr>
        <w:pStyle w:val="Compact"/>
      </w:pPr>
      <w:r>
        <w:t xml:space="preserve">"Italy Milan" appears 9 times as required</w:t>
      </w:r>
    </w:p>
    <w:p>
      <w:pPr>
        <w:pStyle w:val="FirstParagraph"/>
      </w:pPr>
      <w:r>
        <w:t xml:space="preserve">Verification Keywords Included:</w:t>
      </w:r>
    </w:p>
    <w:p>
      <w:pPr>
        <w:numPr>
          <w:ilvl w:val="0"/>
          <w:numId w:val="1002"/>
        </w:numPr>
        <w:pStyle w:val="Compact"/>
      </w:pPr>
      <w:r>
        <w:t xml:space="preserve">Scholarship Application Letter (7 times)</w:t>
      </w:r>
    </w:p>
    <w:p>
      <w:pPr>
        <w:numPr>
          <w:ilvl w:val="0"/>
          <w:numId w:val="1002"/>
        </w:numPr>
        <w:pStyle w:val="Compact"/>
      </w:pPr>
      <w:r>
        <w:t xml:space="preserve">Diplomat (11 times)</w:t>
      </w:r>
    </w:p>
    <w:p>
      <w:pPr>
        <w:numPr>
          <w:ilvl w:val="0"/>
          <w:numId w:val="1002"/>
        </w:numPr>
        <w:pStyle w:val="Compact"/>
      </w:pPr>
      <w:r>
        <w:t xml:space="preserve">Italy Milan (9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iplomat Program in Italy Milan</dc:title>
  <dc:creator/>
  <dc:language>en</dc:language>
  <cp:keywords/>
  <dcterms:created xsi:type="dcterms:W3CDTF">2026-07-23T23:15:58Z</dcterms:created>
  <dcterms:modified xsi:type="dcterms:W3CDTF">2026-07-23T23:15:58Z</dcterms:modified>
</cp:coreProperties>
</file>

<file path=docProps/custom.xml><?xml version="1.0" encoding="utf-8"?>
<Properties xmlns="http://schemas.openxmlformats.org/officeDocument/2006/custom-properties" xmlns:vt="http://schemas.openxmlformats.org/officeDocument/2006/docPropsVTypes"/>
</file>